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E89" w:rsidRPr="00AF4141" w:rsidRDefault="006C2E89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6F1CBD" w:rsidRPr="00AF4141" w:rsidTr="00827645">
        <w:trPr>
          <w:trHeight w:val="1997"/>
        </w:trPr>
        <w:tc>
          <w:tcPr>
            <w:tcW w:w="2965" w:type="dxa"/>
          </w:tcPr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>Photo</w:t>
            </w:r>
          </w:p>
          <w:p w:rsidR="006F1CBD" w:rsidRPr="00AF4141" w:rsidRDefault="00827645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</w:t>
            </w:r>
            <w:r w:rsidR="00A513E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 </w:t>
            </w:r>
          </w:p>
          <w:p w:rsidR="006F1CBD" w:rsidRPr="00AF4141" w:rsidRDefault="0041460E" w:rsidP="0041460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7B777F3" wp14:editId="0D544A3F">
                  <wp:extent cx="1460123" cy="1466790"/>
                  <wp:effectExtent l="0" t="0" r="6985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2168" cy="146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5" w:type="dxa"/>
          </w:tcPr>
          <w:p w:rsidR="006F1CBD" w:rsidRPr="00AF4141" w:rsidRDefault="00E652EE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sonal</w:t>
            </w:r>
            <w:r w:rsidR="006F1CBD"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nformation</w:t>
            </w:r>
          </w:p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F2A64" w:rsidRPr="000F2A64" w:rsidRDefault="00014E03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  <w:r w:rsidR="0041460E">
              <w:rPr>
                <w:rFonts w:ascii="Times New Roman" w:hAnsi="Times New Roman" w:cs="Times New Roman"/>
                <w:sz w:val="20"/>
                <w:szCs w:val="20"/>
              </w:rPr>
              <w:t xml:space="preserve"> : </w:t>
            </w:r>
            <w:proofErr w:type="spellStart"/>
            <w:r w:rsidR="0041460E">
              <w:rPr>
                <w:rFonts w:ascii="Times New Roman" w:hAnsi="Times New Roman" w:cs="Times New Roman"/>
                <w:sz w:val="20"/>
                <w:szCs w:val="20"/>
              </w:rPr>
              <w:t>Nileesha</w:t>
            </w:r>
            <w:proofErr w:type="spellEnd"/>
            <w:r w:rsidR="0041460E">
              <w:rPr>
                <w:rFonts w:ascii="Times New Roman" w:hAnsi="Times New Roman" w:cs="Times New Roman"/>
                <w:sz w:val="20"/>
                <w:szCs w:val="20"/>
              </w:rPr>
              <w:t xml:space="preserve"> Fernando</w:t>
            </w:r>
          </w:p>
          <w:p w:rsidR="000F2A64" w:rsidRPr="000F2A64" w:rsidRDefault="000F2A64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Title</w:t>
            </w:r>
            <w:r w:rsidR="0041460E">
              <w:rPr>
                <w:rFonts w:ascii="Times New Roman" w:hAnsi="Times New Roman" w:cs="Times New Roman"/>
                <w:sz w:val="20"/>
                <w:szCs w:val="20"/>
              </w:rPr>
              <w:t xml:space="preserve"> : Student </w:t>
            </w:r>
          </w:p>
          <w:p w:rsidR="006F1CBD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  <w:r w:rsidR="00512075">
              <w:rPr>
                <w:rFonts w:ascii="Times New Roman" w:hAnsi="Times New Roman" w:cs="Times New Roman"/>
                <w:sz w:val="20"/>
                <w:szCs w:val="20"/>
              </w:rPr>
              <w:t xml:space="preserve"> :25</w:t>
            </w:r>
          </w:p>
          <w:p w:rsidR="00014E03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iversity</w:t>
            </w:r>
            <w:r w:rsidR="00512075">
              <w:rPr>
                <w:rFonts w:ascii="Times New Roman" w:hAnsi="Times New Roman" w:cs="Times New Roman"/>
                <w:sz w:val="20"/>
                <w:szCs w:val="20"/>
              </w:rPr>
              <w:t>: Concordia University</w:t>
            </w:r>
          </w:p>
          <w:p w:rsidR="00014E03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  <w:r w:rsidR="00512075">
              <w:rPr>
                <w:rFonts w:ascii="Times New Roman" w:hAnsi="Times New Roman" w:cs="Times New Roman"/>
                <w:sz w:val="20"/>
                <w:szCs w:val="20"/>
              </w:rPr>
              <w:t>: nfernado@gmail.com</w:t>
            </w:r>
          </w:p>
          <w:p w:rsidR="000F2A64" w:rsidRPr="0005200E" w:rsidRDefault="00014E03" w:rsidP="0051207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cation</w:t>
            </w:r>
            <w:r w:rsidR="00512075">
              <w:rPr>
                <w:rFonts w:ascii="Times New Roman" w:hAnsi="Times New Roman" w:cs="Times New Roman"/>
                <w:sz w:val="20"/>
                <w:szCs w:val="20"/>
              </w:rPr>
              <w:t>: Montreal, QC, Canada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ighest Level of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ducation: Pursuing Master of Software Engineering</w:t>
            </w:r>
          </w:p>
        </w:tc>
      </w:tr>
      <w:tr w:rsidR="006C2E89" w:rsidRPr="00AF4141" w:rsidTr="00827645">
        <w:trPr>
          <w:trHeight w:val="1232"/>
        </w:trPr>
        <w:tc>
          <w:tcPr>
            <w:tcW w:w="9350" w:type="dxa"/>
            <w:gridSpan w:val="2"/>
          </w:tcPr>
          <w:p w:rsidR="006C2E8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kills</w:t>
            </w:r>
          </w:p>
          <w:p w:rsidR="0005200E" w:rsidRDefault="0005200E" w:rsidP="0005200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</w:t>
            </w:r>
          </w:p>
          <w:p w:rsidR="006C2E89" w:rsidRPr="0005200E" w:rsidRDefault="0005200E" w:rsidP="000520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 xml:space="preserve">     Full Stack PHP intern at Planet Rate, Montreal. Her part-time internship requires her to design efficient algorithm for company’s new feature using technologies such as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>PHP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>HTML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>CSS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>Node  JS</w:t>
            </w:r>
          </w:p>
          <w:p w:rsidR="0005200E" w:rsidRPr="0005200E" w:rsidRDefault="0005200E" w:rsidP="0005200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5200E">
              <w:rPr>
                <w:rFonts w:ascii="Times New Roman" w:hAnsi="Times New Roman" w:cs="Times New Roman"/>
                <w:sz w:val="20"/>
                <w:szCs w:val="20"/>
              </w:rPr>
              <w:t>MySQL</w:t>
            </w:r>
          </w:p>
          <w:p w:rsidR="0005200E" w:rsidRPr="0005200E" w:rsidRDefault="0005200E" w:rsidP="0005200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C2E89" w:rsidRPr="00AF4141" w:rsidTr="00827645">
        <w:trPr>
          <w:trHeight w:val="1250"/>
        </w:trPr>
        <w:tc>
          <w:tcPr>
            <w:tcW w:w="9350" w:type="dxa"/>
            <w:gridSpan w:val="2"/>
          </w:tcPr>
          <w:p w:rsidR="00B600E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erience</w:t>
            </w:r>
          </w:p>
          <w:p w:rsidR="00FE7A63" w:rsidRPr="00FE7A63" w:rsidRDefault="00FE7A63" w:rsidP="00FE7A63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E7A63">
              <w:rPr>
                <w:rFonts w:ascii="Times New Roman" w:hAnsi="Times New Roman" w:cs="Times New Roman"/>
                <w:sz w:val="20"/>
                <w:szCs w:val="20"/>
              </w:rPr>
              <w:t xml:space="preserve">Student – Completed course Algorithm Design Technics and </w:t>
            </w:r>
            <w:proofErr w:type="spellStart"/>
            <w:r w:rsidRPr="00FE7A63">
              <w:rPr>
                <w:rFonts w:ascii="Times New Roman" w:hAnsi="Times New Roman" w:cs="Times New Roman"/>
                <w:sz w:val="20"/>
                <w:szCs w:val="20"/>
              </w:rPr>
              <w:t>Aritificial</w:t>
            </w:r>
            <w:proofErr w:type="spellEnd"/>
            <w:r w:rsidRPr="00FE7A63">
              <w:rPr>
                <w:rFonts w:ascii="Times New Roman" w:hAnsi="Times New Roman" w:cs="Times New Roman"/>
                <w:sz w:val="20"/>
                <w:szCs w:val="20"/>
              </w:rPr>
              <w:t xml:space="preserve"> intelligence  </w:t>
            </w:r>
          </w:p>
          <w:p w:rsidR="00B600E9" w:rsidRPr="00FE7A63" w:rsidRDefault="00FE7A63" w:rsidP="00FE7A63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E7A63">
              <w:rPr>
                <w:rFonts w:ascii="Times New Roman" w:hAnsi="Times New Roman" w:cs="Times New Roman"/>
                <w:sz w:val="20"/>
                <w:szCs w:val="20"/>
              </w:rPr>
              <w:t xml:space="preserve">Full Stack </w:t>
            </w:r>
            <w:proofErr w:type="spellStart"/>
            <w:r w:rsidRPr="00FE7A63">
              <w:rPr>
                <w:rFonts w:ascii="Times New Roman" w:hAnsi="Times New Roman" w:cs="Times New Roman"/>
                <w:sz w:val="20"/>
                <w:szCs w:val="20"/>
              </w:rPr>
              <w:t>Php</w:t>
            </w:r>
            <w:proofErr w:type="spellEnd"/>
            <w:r w:rsidRPr="00FE7A63">
              <w:rPr>
                <w:rFonts w:ascii="Times New Roman" w:hAnsi="Times New Roman" w:cs="Times New Roman"/>
                <w:sz w:val="20"/>
                <w:szCs w:val="20"/>
              </w:rPr>
              <w:t xml:space="preserve"> intern (Web Developer)</w:t>
            </w:r>
            <w:bookmarkStart w:id="0" w:name="_GoBack"/>
            <w:bookmarkEnd w:id="0"/>
          </w:p>
        </w:tc>
      </w:tr>
      <w:tr w:rsidR="006C2E89" w:rsidRPr="00AF4141" w:rsidTr="00A513EC">
        <w:trPr>
          <w:trHeight w:val="1331"/>
        </w:trPr>
        <w:tc>
          <w:tcPr>
            <w:tcW w:w="9350" w:type="dxa"/>
            <w:gridSpan w:val="2"/>
          </w:tcPr>
          <w:p w:rsidR="00B600E9" w:rsidRDefault="00014E03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14E03">
              <w:rPr>
                <w:rFonts w:ascii="Times New Roman" w:hAnsi="Times New Roman" w:cs="Times New Roman"/>
                <w:b/>
                <w:sz w:val="20"/>
                <w:szCs w:val="20"/>
              </w:rPr>
              <w:t>User requirement</w:t>
            </w:r>
            <w:r w:rsidR="000F2A64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</w:p>
          <w:p w:rsidR="0005200E" w:rsidRDefault="0005200E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200E" w:rsidRPr="00D412EE" w:rsidRDefault="0005200E" w:rsidP="0005200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 xml:space="preserve">None mentioned in regards to the project - Eternity: Numbers. </w:t>
            </w:r>
          </w:p>
          <w:p w:rsidR="0005200E" w:rsidRPr="0005200E" w:rsidRDefault="0005200E" w:rsidP="00014E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>She feels that using the scientific calculator to compute natural logarithm of number is easy.</w:t>
            </w:r>
          </w:p>
        </w:tc>
      </w:tr>
      <w:tr w:rsidR="006C2E89" w:rsidRPr="00AF4141" w:rsidTr="00A513EC">
        <w:trPr>
          <w:trHeight w:val="1421"/>
        </w:trPr>
        <w:tc>
          <w:tcPr>
            <w:tcW w:w="9350" w:type="dxa"/>
            <w:gridSpan w:val="2"/>
          </w:tcPr>
          <w:p w:rsidR="00B600E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als</w:t>
            </w:r>
          </w:p>
          <w:p w:rsidR="00B600E9" w:rsidRDefault="00B600E9" w:rsidP="00A513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5200E" w:rsidRPr="00A513EC" w:rsidRDefault="0005200E" w:rsidP="00A513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>User seems very satisfied with scientific calculator she is using at work for solving complex mathematical equation involving natural logarithm of 2.</w:t>
            </w:r>
          </w:p>
        </w:tc>
      </w:tr>
    </w:tbl>
    <w:p w:rsidR="00D07BDA" w:rsidRDefault="00D07BDA">
      <w:pPr>
        <w:rPr>
          <w:rFonts w:ascii="Times New Roman" w:hAnsi="Times New Roman" w:cs="Times New Roman"/>
          <w:sz w:val="20"/>
          <w:szCs w:val="20"/>
        </w:rPr>
      </w:pPr>
    </w:p>
    <w:p w:rsidR="0041460E" w:rsidRDefault="0041460E">
      <w:pPr>
        <w:rPr>
          <w:rFonts w:ascii="Times New Roman" w:hAnsi="Times New Roman" w:cs="Times New Roman"/>
          <w:sz w:val="20"/>
          <w:szCs w:val="20"/>
        </w:rPr>
      </w:pPr>
      <w:r w:rsidRPr="0041460E">
        <w:rPr>
          <w:rFonts w:ascii="Times New Roman" w:hAnsi="Times New Roman" w:cs="Times New Roman"/>
          <w:sz w:val="20"/>
          <w:szCs w:val="20"/>
        </w:rPr>
        <w:t xml:space="preserve">Image by &lt;a href="https://pixabay.com/users/maura24-192758/?utm_source=link-attribution&amp;amp;utm_medium=referral&amp;amp;utm_campaign=image&amp;amp;utm_content=2071334"&gt;Maura </w:t>
      </w:r>
      <w:proofErr w:type="spellStart"/>
      <w:r w:rsidRPr="0041460E">
        <w:rPr>
          <w:rFonts w:ascii="Times New Roman" w:hAnsi="Times New Roman" w:cs="Times New Roman"/>
          <w:sz w:val="20"/>
          <w:szCs w:val="20"/>
        </w:rPr>
        <w:t>Barbulescu</w:t>
      </w:r>
      <w:proofErr w:type="spellEnd"/>
      <w:r w:rsidRPr="0041460E">
        <w:rPr>
          <w:rFonts w:ascii="Times New Roman" w:hAnsi="Times New Roman" w:cs="Times New Roman"/>
          <w:sz w:val="20"/>
          <w:szCs w:val="20"/>
        </w:rPr>
        <w:t>&lt;/a&gt; from &lt;a href="https://pixabay.com/?utm_source=link-attribution&amp;amp;utm_medium=referral&amp;amp;utm_campaign=image&amp;amp;utm_content=2071334"&gt;Pixabay&lt;/a&gt;</w:t>
      </w:r>
    </w:p>
    <w:sectPr w:rsidR="0041460E" w:rsidSect="004353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A6EE6"/>
    <w:multiLevelType w:val="hybridMultilevel"/>
    <w:tmpl w:val="9D94A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834243"/>
    <w:multiLevelType w:val="hybridMultilevel"/>
    <w:tmpl w:val="748ED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616C9B"/>
    <w:multiLevelType w:val="hybridMultilevel"/>
    <w:tmpl w:val="A8DA5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DA5F70"/>
    <w:multiLevelType w:val="hybridMultilevel"/>
    <w:tmpl w:val="536483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9411D3"/>
    <w:multiLevelType w:val="hybridMultilevel"/>
    <w:tmpl w:val="FAEA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58337A"/>
    <w:multiLevelType w:val="hybridMultilevel"/>
    <w:tmpl w:val="FF1C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B4316F"/>
    <w:multiLevelType w:val="hybridMultilevel"/>
    <w:tmpl w:val="538CB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E60D52"/>
    <w:multiLevelType w:val="hybridMultilevel"/>
    <w:tmpl w:val="8EC4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8E24E8"/>
    <w:multiLevelType w:val="hybridMultilevel"/>
    <w:tmpl w:val="2C90D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777686"/>
    <w:multiLevelType w:val="hybridMultilevel"/>
    <w:tmpl w:val="77463E2A"/>
    <w:lvl w:ilvl="0" w:tplc="04090001">
      <w:start w:val="1"/>
      <w:numFmt w:val="bullet"/>
      <w:lvlText w:val=""/>
      <w:lvlJc w:val="left"/>
      <w:pPr>
        <w:ind w:left="3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37" w:hanging="360"/>
      </w:pPr>
      <w:rPr>
        <w:rFonts w:ascii="Wingdings" w:hAnsi="Wingdings" w:hint="default"/>
      </w:rPr>
    </w:lvl>
  </w:abstractNum>
  <w:abstractNum w:abstractNumId="10">
    <w:nsid w:val="73002A52"/>
    <w:multiLevelType w:val="hybridMultilevel"/>
    <w:tmpl w:val="A90A7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984121"/>
    <w:multiLevelType w:val="hybridMultilevel"/>
    <w:tmpl w:val="9FD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1"/>
  </w:num>
  <w:num w:numId="5">
    <w:abstractNumId w:val="8"/>
  </w:num>
  <w:num w:numId="6">
    <w:abstractNumId w:val="4"/>
  </w:num>
  <w:num w:numId="7">
    <w:abstractNumId w:val="7"/>
  </w:num>
  <w:num w:numId="8">
    <w:abstractNumId w:val="11"/>
  </w:num>
  <w:num w:numId="9">
    <w:abstractNumId w:val="5"/>
  </w:num>
  <w:num w:numId="10">
    <w:abstractNumId w:val="2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bEwNjG0sLQ0NzdR0lEKTi0uzszPAykwrAUA8mnaRiwAAAA="/>
  </w:docVars>
  <w:rsids>
    <w:rsidRoot w:val="006C2E89"/>
    <w:rsid w:val="00014E03"/>
    <w:rsid w:val="0005200E"/>
    <w:rsid w:val="000F2A64"/>
    <w:rsid w:val="00395520"/>
    <w:rsid w:val="0041460E"/>
    <w:rsid w:val="00435391"/>
    <w:rsid w:val="00512075"/>
    <w:rsid w:val="0068253B"/>
    <w:rsid w:val="006C2E89"/>
    <w:rsid w:val="006F1CBD"/>
    <w:rsid w:val="00716062"/>
    <w:rsid w:val="00816853"/>
    <w:rsid w:val="00827645"/>
    <w:rsid w:val="008A143F"/>
    <w:rsid w:val="00A513EC"/>
    <w:rsid w:val="00AF4141"/>
    <w:rsid w:val="00B600E9"/>
    <w:rsid w:val="00CB0EBE"/>
    <w:rsid w:val="00D07BDA"/>
    <w:rsid w:val="00E652EE"/>
    <w:rsid w:val="00EB2893"/>
    <w:rsid w:val="00FE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2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2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18</cp:revision>
  <dcterms:created xsi:type="dcterms:W3CDTF">2019-07-17T23:11:00Z</dcterms:created>
  <dcterms:modified xsi:type="dcterms:W3CDTF">2019-07-21T02:07:00Z</dcterms:modified>
</cp:coreProperties>
</file>